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Paramedic,</w:t>
      </w:r>
      <w:r>
        <w:t xml:space="preserve"> </w:t>
      </w:r>
      <w:r>
        <w:t xml:space="preserve">Saudi</w:t>
      </w:r>
      <w:r>
        <w:t xml:space="preserve"> </w:t>
      </w:r>
      <w:r>
        <w:t xml:space="preserve">Arabia</w:t>
      </w:r>
      <w:r>
        <w:t xml:space="preserve"> </w:t>
      </w:r>
      <w:r>
        <w:t xml:space="preserve">Riyadh</w:t>
      </w:r>
    </w:p>
    <w:bookmarkStart w:id="21" w:name="Xf3e1480b6bfa6a6e89cf605733c06f18007fa27"/>
    <w:p>
      <w:pPr>
        <w:pStyle w:val="Heading1"/>
      </w:pPr>
      <w:r>
        <w:t xml:space="preserve">Internship Application Letter for Paramedic Position</w:t>
      </w:r>
    </w:p>
    <w:p>
      <w:pPr>
        <w:pStyle w:val="FirstParagraph"/>
      </w:pPr>
      <w:r>
        <w:t xml:space="preserve">[Your Full Name]</w:t>
      </w:r>
      <w:r>
        <w:br/>
      </w:r>
      <w:r>
        <w:t xml:space="preserve">[Your Address]</w:t>
      </w:r>
      <w:r>
        <w:br/>
      </w:r>
      <w:r>
        <w:t xml:space="preserve">[City, Postal Code]</w:t>
      </w:r>
      <w:r>
        <w:br/>
      </w:r>
      <w:r>
        <w:t xml:space="preserve">[Email Address]</w:t>
      </w:r>
      <w:r>
        <w:br/>
      </w:r>
      <w:r>
        <w:t xml:space="preserve">[Phone Number]</w:t>
      </w:r>
      <w:r>
        <w:br/>
      </w:r>
      <w:r>
        <w:t xml:space="preserve">[Date]</w:t>
      </w:r>
    </w:p>
    <w:p>
      <w:pPr>
        <w:pStyle w:val="BodyText"/>
      </w:pPr>
      <w:r>
        <w:t xml:space="preserve">Hiring Manager</w:t>
      </w:r>
      <w:r>
        <w:br/>
      </w:r>
      <w:r>
        <w:t xml:space="preserve">Emergency Medical Services Department</w:t>
      </w:r>
      <w:r>
        <w:br/>
      </w:r>
      <w:r>
        <w:t xml:space="preserve">Riyadh Health Authority (RHA)</w:t>
      </w:r>
      <w:r>
        <w:br/>
      </w:r>
      <w:r>
        <w:t xml:space="preserve">Riyadh, Saudi Arabia</w:t>
      </w:r>
    </w:p>
    <w:bookmarkStart w:id="20" w:name="X66579b7d7a9ebb1b617edba8ea8953aec65de2c"/>
    <w:p>
      <w:pPr>
        <w:pStyle w:val="Heading2"/>
      </w:pPr>
      <w:r>
        <w:t xml:space="preserve">Subject: Application for Paramedic Internship Program at Riyadh Health Authority</w:t>
      </w:r>
    </w:p>
    <w:p>
      <w:pPr>
        <w:pStyle w:val="FirstParagraph"/>
      </w:pPr>
      <w:r>
        <w:t xml:space="preserve">Dear Hiring Manager,</w:t>
      </w:r>
    </w:p>
    <w:p>
      <w:pPr>
        <w:pStyle w:val="BodyText"/>
      </w:pPr>
      <w:r>
        <w:t xml:space="preserve">I am writing with profound enthusiasm to submit my application for the Paramedic Internship Position within the Emergency Medical Services Department of the Riyadh Health Authority, as advertised. As a dedicated and skilled paramedic student currently completing my clinical training at [Your University/Institution Name], I have long aspired to contribute to Saudi Arabia's rapidly advancing healthcare ecosystem, particularly in the dynamic urban environment of Riyadh. This Internship Application Letter represents my earnest commitment to gaining hands-on experience under the guidance of Saudi Arabia's premier emergency response institutions, aligning perfectly with my career vision and the Kingdom’s Vision 2030 healthcare transformation goals.</w:t>
      </w:r>
    </w:p>
    <w:p>
      <w:pPr>
        <w:pStyle w:val="BodyText"/>
      </w:pPr>
      <w:r>
        <w:t xml:space="preserve">My academic journey has been meticulously structured to prepare me for the rigorous demands of pre-hospital emergency care in a diverse setting like Riyadh. I have completed comprehensive coursework in Advanced Cardiac Life Support (ACLS), Pediatric Advanced Life Support (PALS), Trauma Management, and Disaster Response Systems – all critical competencies emphasized by Saudi Arabia's National Emergency Medical Services Standards. During my clinical rotations at [Local Hospital/Clinic Name], I managed over 200 patient cases involving cardiac arrests, trauma incidents, and medical emergencies, consistently receiving commendations for my rapid assessment skills and calm under pressure. Crucially, I have also completed specialized training in cultural sensitivity protocols for healthcare delivery in Saudi Arabia, including understanding local patient communication norms and adherence to Islamic health guidelines – a vital consideration for effective service in Riyadh's communities.</w:t>
      </w:r>
    </w:p>
    <w:p>
      <w:pPr>
        <w:pStyle w:val="BodyText"/>
      </w:pPr>
      <w:r>
        <w:t xml:space="preserve">I am particularly drawn to this opportunity because of Riyadh’s strategic role as the heart of Saudi Arabia’s healthcare innovation. The city is witnessing unprecedented growth in emergency medical infrastructure, with initiatives like the National Ambulance Service (NAS) modernization and partnerships with global EMS experts. My aspiration is not merely to fulfill an internship requirement but to actively contribute to enhancing emergency response efficiency within Riyadh's expanding urban corridors and high-density neighborhoods. I am eager to learn from Riyadh Health Authority’s state-of-the-art protocols, including their integration of telemedicine in pre-hospital care and advanced use of AI-driven dispatch systems – developments that align with my technical aptitude and passion for cutting-edge medical practice.</w:t>
      </w:r>
    </w:p>
    <w:p>
      <w:pPr>
        <w:pStyle w:val="BodyText"/>
      </w:pPr>
      <w:r>
        <w:t xml:space="preserve">Having researched Riyadh’s healthcare landscape extensively, I recognize the unique challenges and opportunities this city presents. The convergence of expatriate populations, growing urban sprawl, and increasing tourism demands paramedics who are both clinically versatile and culturally adept. My fluency in Arabic (Level B2) and English allows me to communicate effectively with diverse patients – a skill I honed during community health outreach programs in [Mention Region/Project]. Furthermore, I have proactively studied Saudi Arabia’s healthcare regulations, including the Ministry of Health’s Emergency Medical Services Guidelines, ensuring my approach is fully compliant and respectful of local frameworks. This preparation ensures that my contribution as a Paramedic intern will be immediately valuable from day one.</w:t>
      </w:r>
    </w:p>
    <w:p>
      <w:pPr>
        <w:pStyle w:val="BodyText"/>
      </w:pPr>
      <w:r>
        <w:t xml:space="preserve">What sets me apart is my proactive commitment to continuous learning within the Saudi healthcare context. I have attended virtual seminars on "Emergency Medicine in Desert Environments" hosted by King Saud University College of Medicine and participated in a cross-cultural training module focused on patient dignity and consent under Islamic law. I am deeply impressed by Riyadh’s investment in paramedic education, such as the new Paramedic Training Center at King Abdulaziz Medical City, and I am eager to immerse myself in this progressive environment. My technical skills include proficient use of automated external defibrillators (AEDs), advanced airway management equipment, and electronic patient care report (ePCR) systems – all directly transferable to Riyadh’s modern EMS infrastructure.</w:t>
      </w:r>
    </w:p>
    <w:p>
      <w:pPr>
        <w:pStyle w:val="BodyText"/>
      </w:pPr>
      <w:r>
        <w:t xml:space="preserve">I understand that the role of a Paramedic in Saudi Arabia Riyadh extends beyond clinical skills; it encompasses embodying the Kingdom’s values of compassion, excellence, and community service. I have volunteered with local first-responder groups during community health days in [City Name], reinforcing my belief that emergency care is a sacred duty rooted in respect for human life – a philosophy central to Saudi Arabia's healthcare ethos. This internship represents the perfect bridge between my academic foundation and the practical, culturally rich emergency medical services environment I am eager to join.</w:t>
      </w:r>
    </w:p>
    <w:p>
      <w:pPr>
        <w:pStyle w:val="BodyText"/>
      </w:pPr>
      <w:r>
        <w:t xml:space="preserve">My resume, attached for your review, details my clinical experiences, certifications (including [List Specific Certifications]), and community engagement. I am confident that my technical proficiency, cultural preparedness, and unwavering dedication to patient care align precisely with the Riyadh Health Authority’s mission to provide world-class emergency services across the Kingdom. I would be honored to bring my energy and commitment to your team during this critical phase of Saudi Arabia’s healthcare evolution.</w:t>
      </w:r>
    </w:p>
    <w:p>
      <w:pPr>
        <w:pStyle w:val="BodyText"/>
      </w:pPr>
      <w:r>
        <w:t xml:space="preserve">Thank you for considering my application as a future Paramedic intern in Riyadh. I am available for an interview at your earliest convenience and welcome the opportunity to discuss how my skills can support the Riyadh Health Authority's vision. I look forward to contributing meaningfully to Saudi Arabia’s emergency medical landscape and am excited about the possibility of serving this vibrant city as part of your esteemed internship program.</w:t>
      </w:r>
    </w:p>
    <w:p>
      <w:pPr>
        <w:pStyle w:val="BodyText"/>
      </w:pPr>
      <w:r>
        <w:t xml:space="preserve">Sincerely,</w:t>
      </w:r>
    </w:p>
    <w:p>
      <w:pPr>
        <w:pStyle w:val="BodyText"/>
      </w:pPr>
      <w:r>
        <w:t xml:space="preserve">[Your Full Name]</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Paramedic, Saudi Arabia Riyadh</dc:title>
  <dc:creator/>
  <dc:language>en</dc:language>
  <cp:keywords/>
  <dcterms:created xsi:type="dcterms:W3CDTF">2026-07-22T22:43:12Z</dcterms:created>
  <dcterms:modified xsi:type="dcterms:W3CDTF">2026-07-22T22:43:12Z</dcterms:modified>
</cp:coreProperties>
</file>

<file path=docProps/custom.xml><?xml version="1.0" encoding="utf-8"?>
<Properties xmlns="http://schemas.openxmlformats.org/officeDocument/2006/custom-properties" xmlns:vt="http://schemas.openxmlformats.org/officeDocument/2006/docPropsVTypes"/>
</file>